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661A9" w14:textId="0652DE64" w:rsidR="006E6B81" w:rsidRPr="00A847D4" w:rsidRDefault="006E6B81" w:rsidP="006E6B81">
      <w:pPr>
        <w:rPr>
          <w:bCs/>
        </w:rPr>
      </w:pPr>
      <w:r w:rsidRPr="00A847D4">
        <w:rPr>
          <w:bCs/>
          <w:sz w:val="28"/>
          <w:szCs w:val="28"/>
        </w:rPr>
        <w:t>O</w:t>
      </w:r>
      <w:r w:rsidR="00A847D4" w:rsidRPr="00A847D4">
        <w:rPr>
          <w:bCs/>
          <w:sz w:val="28"/>
          <w:szCs w:val="28"/>
        </w:rPr>
        <w:t>brazec</w:t>
      </w:r>
      <w:r w:rsidRPr="00A847D4">
        <w:rPr>
          <w:bCs/>
          <w:sz w:val="28"/>
          <w:szCs w:val="28"/>
        </w:rPr>
        <w:t xml:space="preserve"> za kandidaturo v Komisijo športnikov JJZS</w:t>
      </w:r>
    </w:p>
    <w:p w14:paraId="26ED78C6" w14:textId="77777777" w:rsidR="006E6B81" w:rsidRDefault="006E6B81" w:rsidP="00A847D4">
      <w:pPr>
        <w:pStyle w:val="Odstavekseznama"/>
        <w:numPr>
          <w:ilvl w:val="0"/>
          <w:numId w:val="1"/>
        </w:numPr>
      </w:pPr>
      <w:r>
        <w:t>OSEBNI PODATKI</w:t>
      </w:r>
    </w:p>
    <w:p w14:paraId="7F3EF860" w14:textId="6BDB9564" w:rsidR="006E6B81" w:rsidRDefault="006E6B81" w:rsidP="006E6B81">
      <w:pPr>
        <w:rPr>
          <w:u w:val="single"/>
        </w:rPr>
      </w:pPr>
      <w:r>
        <w:t>Ime in priimek</w:t>
      </w:r>
      <w:r w:rsidR="008E3A37">
        <w:t xml:space="preserve">: </w:t>
      </w:r>
      <w:r w:rsidR="00A847D4">
        <w:t>___________________</w:t>
      </w:r>
    </w:p>
    <w:p w14:paraId="2DCB80C6" w14:textId="596CA5B3" w:rsidR="008E3A37" w:rsidRDefault="006E6B81" w:rsidP="006E6B81">
      <w:r>
        <w:t>Datum rojstva</w:t>
      </w:r>
      <w:r w:rsidR="008E3A37">
        <w:t xml:space="preserve">: </w:t>
      </w:r>
      <w:r w:rsidR="00A847D4">
        <w:t>___________________</w:t>
      </w:r>
    </w:p>
    <w:p w14:paraId="7317F62E" w14:textId="29E3B7E2" w:rsidR="006E6B81" w:rsidRPr="008E3A37" w:rsidRDefault="008E3A37" w:rsidP="006E6B81">
      <w:r>
        <w:t>Nas</w:t>
      </w:r>
      <w:r w:rsidR="006E6B81">
        <w:t>lov stalnega bivališča</w:t>
      </w:r>
      <w:r>
        <w:t xml:space="preserve">: </w:t>
      </w:r>
      <w:r w:rsidR="00A847D4">
        <w:t>_____________________________________________</w:t>
      </w:r>
    </w:p>
    <w:p w14:paraId="794C4323" w14:textId="1D368DEE" w:rsidR="006E6B81" w:rsidRDefault="006E6B81" w:rsidP="006E6B81">
      <w:pPr>
        <w:rPr>
          <w:u w:val="single"/>
        </w:rPr>
      </w:pPr>
      <w:r>
        <w:t>Naslov začasnega bivališča</w:t>
      </w:r>
      <w:r w:rsidR="008E3A37">
        <w:t xml:space="preserve">: </w:t>
      </w:r>
      <w:r w:rsidR="00A847D4">
        <w:t>____________________________________________</w:t>
      </w:r>
    </w:p>
    <w:p w14:paraId="7DB87C70" w14:textId="7CC8C757" w:rsidR="008E3A37" w:rsidRDefault="006E6B81" w:rsidP="006E6B81">
      <w:r>
        <w:t>Elektronski naslov</w:t>
      </w:r>
      <w:r w:rsidR="008E3A37">
        <w:t xml:space="preserve">: </w:t>
      </w:r>
      <w:r w:rsidR="00A847D4">
        <w:t>______________________</w:t>
      </w:r>
    </w:p>
    <w:p w14:paraId="298AD617" w14:textId="0F48EDE6" w:rsidR="006E6B81" w:rsidRDefault="006E6B81" w:rsidP="006E6B81">
      <w:pPr>
        <w:rPr>
          <w:u w:val="single"/>
        </w:rPr>
      </w:pPr>
      <w:r>
        <w:t>Telefonska številka</w:t>
      </w:r>
      <w:r w:rsidR="00A847D4">
        <w:t>: ______________________</w:t>
      </w:r>
    </w:p>
    <w:p w14:paraId="4E43FE81" w14:textId="635133D7" w:rsidR="006E6B81" w:rsidRDefault="006E6B81" w:rsidP="006E6B81">
      <w:r>
        <w:t>Izobrazba</w:t>
      </w:r>
      <w:r w:rsidR="008E3A37">
        <w:t xml:space="preserve">: </w:t>
      </w:r>
      <w:r w:rsidR="00A847D4">
        <w:t>_________________________________________</w:t>
      </w:r>
    </w:p>
    <w:p w14:paraId="3D3E986C" w14:textId="78E60B8D" w:rsidR="000949EB" w:rsidRDefault="00AC02E3" w:rsidP="006E6B81">
      <w:pPr>
        <w:rPr>
          <w:u w:val="single"/>
        </w:rPr>
      </w:pPr>
      <w:r>
        <w:t>Tvoja š</w:t>
      </w:r>
      <w:r w:rsidR="000949EB">
        <w:t>portna fotografija</w:t>
      </w:r>
      <w:r>
        <w:t xml:space="preserve"> (v kimoni/iz tekmovanja,…)</w:t>
      </w:r>
      <w:r w:rsidR="000949EB">
        <w:t>:</w:t>
      </w:r>
    </w:p>
    <w:p w14:paraId="21878603" w14:textId="77777777" w:rsidR="006E6B81" w:rsidRDefault="006E6B81" w:rsidP="006E6B81"/>
    <w:p w14:paraId="672CF130" w14:textId="77777777" w:rsidR="006E6B81" w:rsidRDefault="006E6B81" w:rsidP="00A847D4">
      <w:pPr>
        <w:pStyle w:val="Odstavekseznama"/>
        <w:numPr>
          <w:ilvl w:val="0"/>
          <w:numId w:val="1"/>
        </w:numPr>
      </w:pPr>
      <w:r>
        <w:t>ŠPORTNI PODATKI</w:t>
      </w:r>
    </w:p>
    <w:p w14:paraId="422D9EF2" w14:textId="269A32BF" w:rsidR="006E6B81" w:rsidRDefault="00A847D4" w:rsidP="006E6B81">
      <w:r>
        <w:t>Tekmovalna</w:t>
      </w:r>
      <w:r w:rsidR="006E6B81">
        <w:t xml:space="preserve"> disciplina</w:t>
      </w:r>
      <w:r w:rsidR="008E3A37">
        <w:t xml:space="preserve">: </w:t>
      </w:r>
      <w:r>
        <w:t>_________________________</w:t>
      </w:r>
    </w:p>
    <w:p w14:paraId="373D81B8" w14:textId="0ECD8C43" w:rsidR="00A847D4" w:rsidRDefault="00A847D4" w:rsidP="006E6B81">
      <w:pPr>
        <w:rPr>
          <w:u w:val="single"/>
        </w:rPr>
      </w:pPr>
      <w:r>
        <w:t>Trenutna starostna kategorija: ______________________</w:t>
      </w:r>
    </w:p>
    <w:p w14:paraId="6B3781F4" w14:textId="77777777" w:rsidR="006E6B81" w:rsidRPr="006E6B81" w:rsidRDefault="006E6B81" w:rsidP="006E6B81">
      <w:pPr>
        <w:rPr>
          <w:u w:val="single"/>
        </w:rPr>
      </w:pPr>
    </w:p>
    <w:p w14:paraId="4B8157E3" w14:textId="77777777" w:rsidR="006E6B81" w:rsidRDefault="006E6B81" w:rsidP="00A847D4">
      <w:pPr>
        <w:pStyle w:val="Odstavekseznama"/>
        <w:numPr>
          <w:ilvl w:val="0"/>
          <w:numId w:val="1"/>
        </w:numPr>
      </w:pPr>
      <w:r>
        <w:t>NAMEN KANDIDATURE</w:t>
      </w:r>
    </w:p>
    <w:p w14:paraId="2222D13F" w14:textId="771C321F" w:rsidR="006E6B81" w:rsidRDefault="00A847D4" w:rsidP="006E6B81">
      <w:r>
        <w:rPr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CC22931" w14:textId="77777777" w:rsidR="006E6B81" w:rsidRDefault="006E6B81" w:rsidP="00A847D4">
      <w:pPr>
        <w:pStyle w:val="Odstavekseznama"/>
        <w:numPr>
          <w:ilvl w:val="0"/>
          <w:numId w:val="1"/>
        </w:numPr>
      </w:pPr>
      <w:r>
        <w:t>USMERITVE DELOVANJA KOMISIJE ŠPORTNIKOV JJZS</w:t>
      </w:r>
    </w:p>
    <w:p w14:paraId="01E06121" w14:textId="3418ED95" w:rsidR="008E3A37" w:rsidRDefault="00A847D4" w:rsidP="006E6B81">
      <w:r>
        <w:rPr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C327ADF" w14:textId="2E4A06BB" w:rsidR="00A847D4" w:rsidRDefault="006E6B81" w:rsidP="00A847D4">
      <w:pPr>
        <w:pStyle w:val="Odstavekseznama"/>
        <w:numPr>
          <w:ilvl w:val="0"/>
          <w:numId w:val="1"/>
        </w:numPr>
      </w:pPr>
      <w:r>
        <w:t>OSEBNI POGLED NA ŠPORT</w:t>
      </w:r>
    </w:p>
    <w:p w14:paraId="500A5716" w14:textId="714B9A8D" w:rsidR="00A847D4" w:rsidRDefault="00A847D4" w:rsidP="00A847D4">
      <w:pPr>
        <w:rPr>
          <w:u w:val="single"/>
        </w:rPr>
      </w:pPr>
      <w:r>
        <w:rPr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28E0D50" w14:textId="41817290" w:rsidR="00A847D4" w:rsidRDefault="00A847D4" w:rsidP="00A847D4">
      <w:pPr>
        <w:pStyle w:val="Odstavekseznama"/>
        <w:numPr>
          <w:ilvl w:val="0"/>
          <w:numId w:val="1"/>
        </w:numPr>
      </w:pPr>
      <w:r>
        <w:t>KRATEK OPIS DOSEDANJE ŠPORTNE KARIERE</w:t>
      </w:r>
    </w:p>
    <w:p w14:paraId="0EA17588" w14:textId="1DB034A6" w:rsidR="00A847D4" w:rsidRDefault="00A847D4" w:rsidP="00A847D4">
      <w:r>
        <w:rPr>
          <w:u w:val="single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C751405" w14:textId="77777777" w:rsidR="00A847D4" w:rsidRDefault="00A847D4" w:rsidP="00A847D4"/>
    <w:p w14:paraId="2B03875B" w14:textId="77777777" w:rsidR="006E6B81" w:rsidRDefault="006E6B81" w:rsidP="006E6B81"/>
    <w:p w14:paraId="416C73BE" w14:textId="7C89C82D" w:rsidR="006E6B81" w:rsidRDefault="00A847D4" w:rsidP="006E6B81">
      <w:r>
        <w:t>Datum in kraj: _________________</w:t>
      </w:r>
    </w:p>
    <w:p w14:paraId="17B14879" w14:textId="77777777" w:rsidR="00A847D4" w:rsidRDefault="006E6B81" w:rsidP="00A847D4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  <w:t>Podpis</w:t>
      </w:r>
      <w:r w:rsidR="009673C6">
        <w:t>:</w:t>
      </w:r>
    </w:p>
    <w:p w14:paraId="56FCC9DF" w14:textId="0BE088A5" w:rsidR="006E6B81" w:rsidRPr="00A847D4" w:rsidRDefault="00A847D4" w:rsidP="00A847D4">
      <w:pPr>
        <w:jc w:val="right"/>
      </w:pPr>
      <w:r>
        <w:t>___________________</w:t>
      </w:r>
      <w:r w:rsidR="009673C6">
        <w:t xml:space="preserve"> </w:t>
      </w:r>
    </w:p>
    <w:sectPr w:rsidR="006E6B81" w:rsidRPr="00A847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849E6"/>
    <w:multiLevelType w:val="hybridMultilevel"/>
    <w:tmpl w:val="76DAF0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16AAA"/>
    <w:multiLevelType w:val="hybridMultilevel"/>
    <w:tmpl w:val="52CA9E3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0078FF"/>
    <w:multiLevelType w:val="hybridMultilevel"/>
    <w:tmpl w:val="1054E2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729333">
    <w:abstractNumId w:val="1"/>
  </w:num>
  <w:num w:numId="2" w16cid:durableId="629896102">
    <w:abstractNumId w:val="2"/>
  </w:num>
  <w:num w:numId="3" w16cid:durableId="75249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szQztDAyMzA1tTRV0lEKTi0uzszPAykwrAUAKN3FjSwAAAA="/>
  </w:docVars>
  <w:rsids>
    <w:rsidRoot w:val="00E67362"/>
    <w:rsid w:val="00002D41"/>
    <w:rsid w:val="000949EB"/>
    <w:rsid w:val="00264D70"/>
    <w:rsid w:val="00396631"/>
    <w:rsid w:val="003A2FFF"/>
    <w:rsid w:val="004204BD"/>
    <w:rsid w:val="00552760"/>
    <w:rsid w:val="00566D8A"/>
    <w:rsid w:val="00591BB0"/>
    <w:rsid w:val="005E18D2"/>
    <w:rsid w:val="006016F6"/>
    <w:rsid w:val="006500C1"/>
    <w:rsid w:val="006E6B81"/>
    <w:rsid w:val="008E3A37"/>
    <w:rsid w:val="009673C6"/>
    <w:rsid w:val="00990E59"/>
    <w:rsid w:val="00A1608F"/>
    <w:rsid w:val="00A847D4"/>
    <w:rsid w:val="00AC02E3"/>
    <w:rsid w:val="00C12FAB"/>
    <w:rsid w:val="00CB4571"/>
    <w:rsid w:val="00D13D47"/>
    <w:rsid w:val="00D40ED7"/>
    <w:rsid w:val="00D6187D"/>
    <w:rsid w:val="00E67362"/>
    <w:rsid w:val="00F35904"/>
    <w:rsid w:val="00FC6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874428"/>
  <w15:chartTrackingRefBased/>
  <w15:docId w15:val="{E611F4E1-CDC2-4572-AAAD-057AC57AC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6E6B81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6E6B81"/>
    <w:rPr>
      <w:color w:val="605E5C"/>
      <w:shd w:val="clear" w:color="auto" w:fill="E1DFDD"/>
    </w:rPr>
  </w:style>
  <w:style w:type="paragraph" w:styleId="Odstavekseznama">
    <w:name w:val="List Paragraph"/>
    <w:basedOn w:val="Navaden"/>
    <w:uiPriority w:val="34"/>
    <w:qFormat/>
    <w:rsid w:val="00A847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8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besal</dc:creator>
  <cp:keywords/>
  <dc:description/>
  <cp:lastModifiedBy>sara besal</cp:lastModifiedBy>
  <cp:revision>6</cp:revision>
  <dcterms:created xsi:type="dcterms:W3CDTF">2019-01-04T20:25:00Z</dcterms:created>
  <dcterms:modified xsi:type="dcterms:W3CDTF">2023-02-21T16:45:00Z</dcterms:modified>
</cp:coreProperties>
</file>